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conomist position at [Company/Organization Name] in Australia, Brisbane. As a dedicated and experienced economist with a passion for analyzing economic trends and contributing to policy development, I am excited about the opportunity to apply my skills and knowledge in this vibrant region. Brisbane, known for its dynamic economy and innovative spirit, represents an ideal location for me to further my career while making meaningful contributions to economic growth and sustainability.</w:t>
      </w:r>
    </w:p>
    <w:p>
      <w:pPr>
        <w:pStyle w:val="BodyText"/>
      </w:pPr>
      <w:r>
        <w:t xml:space="preserve">With a strong academic background in Economics from [University Name] and over [X years] of professional experience in economic research, forecasting, and policy analysis, I have developed a deep understanding of the complexities that shape modern economies. My work has focused on identifying market trends, evaluating the impact of regulatory frameworks, and providing data-driven insights to support strategic decision-making. Whether analyzing macroeconomic indicators or conducting sector-specific studies, I have consistently delivered actionable recommendations that align with organizational goals and societal needs.</w:t>
      </w:r>
    </w:p>
    <w:p>
      <w:pPr>
        <w:pStyle w:val="BodyText"/>
      </w:pPr>
      <w:r>
        <w:t xml:space="preserve">One of my core strengths is my ability to translate complex economic data into clear, concise reports that inform stakeholders and guide policy. For instance, during my tenure at [Previous Employer], I led a project examining the economic implications of renewable energy adoption in Queensland. This work not only highlighted opportunities for sustainable growth but also provided a framework for balancing environmental goals with economic viability—a challenge that resonates strongly with the priorities of Australia Brisbane. My ability to bridge theoretical knowledge with practical solutions has been a cornerstone of my professional approach.</w:t>
      </w:r>
    </w:p>
    <w:p>
      <w:pPr>
        <w:pStyle w:val="BodyText"/>
      </w:pPr>
      <w:r>
        <w:t xml:space="preserve">Australia, and particularly Brisbane, offers a unique blend of economic diversity and innovation that I am eager to contribute to. The city's growing tech sector, investment in infrastructure, and commitment to green initiatives create an environment where economists can drive impactful change. My experience in analyzing regional economic dynamics has equipped me to address the specific needs of this market. For example, my research on urban development strategies in emerging economies directly aligns with Brisbane’s goals of fostering inclusive growth and addressing urbanization challenges. I am particularly interested in collaborating with local institutions to develop policies that enhance productivity and resilience in the face of global economic shifts.</w:t>
      </w:r>
    </w:p>
    <w:p>
      <w:pPr>
        <w:pStyle w:val="BodyText"/>
      </w:pPr>
      <w:r>
        <w:t xml:space="preserve">What sets me apart as an economist is my interdisciplinary approach, combining quantitative analysis with a strong understanding of social and environmental factors. I have worked extensively on projects that integrate economic modeling with sustainability metrics, ensuring that recommendations are both economically sound and socially responsible. In Brisbane’s context, this means addressing issues such as labor market disparities, housing affordability, and the transition to a low-carbon economy. I believe my expertise in these areas would enable me to contribute meaningfully to [Company/Organization Name]’s mission of driving innovation and economic prosperity.</w:t>
      </w:r>
    </w:p>
    <w:p>
      <w:pPr>
        <w:pStyle w:val="BodyText"/>
      </w:pPr>
      <w:r>
        <w:t xml:space="preserve">Moreover, my commitment to continuous learning and adaptability ensures that I can thrive in fast-paced environments. I have stayed abreast of global economic trends, including the impact of digital transformation on traditional industries and the role of trade agreements in shaping regional economies. This knowledge allows me to approach challenges with a forward-thinking mindset, which is critical for Brisbane’s evolving economic landscape. I am also fluent in [language if applicable], a skill that could further enhance collaboration with international stakeholders.</w:t>
      </w:r>
    </w:p>
    <w:p>
      <w:pPr>
        <w:pStyle w:val="BodyText"/>
      </w:pPr>
      <w:r>
        <w:t xml:space="preserve">As an economist, I am deeply passionate about leveraging data and analysis to create tangible benefits for communities. In Australia Brisbane, where the economy is at a crossroads of opportunity and challenge, I see a chance to apply my expertise to address pressing issues such as inflationary pressures, workforce development, and regional equity. My goal is not only to support the success of [Company/Organization Name] but also to contribute to broader economic initiatives that improve quality of life for residents.</w:t>
      </w:r>
    </w:p>
    <w:p>
      <w:pPr>
        <w:pStyle w:val="BodyText"/>
      </w:pPr>
      <w:r>
        <w:t xml:space="preserve">I am particularly drawn to this role because it aligns with my professional values and aspirations. The opportunity to work alongside a team of experts in a city like Brisbane, where innovation is celebrated and collaboration is prioritized, excites me. I am confident that my analytical skills, combined with my dedication to economic equity and sustainability, make me an excellent fit for this position. I would welcome the chance to discuss how my background and vision align with your organization’s objectives.</w:t>
      </w:r>
    </w:p>
    <w:p>
      <w:pPr>
        <w:pStyle w:val="BodyText"/>
      </w:pPr>
      <w:r>
        <w:t xml:space="preserve">Thank you for considering my application. I look forward to the possibility of contributing to [Company/Organization Name]’s success in Australia Brisbane. Please feel free to contact me at [Your Phone Number] or [Your Email Address] for any additional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dc:title>
  <dc:creator/>
  <dc:language>en</dc:language>
  <cp:keywords/>
  <dcterms:created xsi:type="dcterms:W3CDTF">2026-07-23T20:57:00Z</dcterms:created>
  <dcterms:modified xsi:type="dcterms:W3CDTF">2026-07-23T20:57:00Z</dcterms:modified>
</cp:coreProperties>
</file>

<file path=docProps/custom.xml><?xml version="1.0" encoding="utf-8"?>
<Properties xmlns="http://schemas.openxmlformats.org/officeDocument/2006/custom-properties" xmlns:vt="http://schemas.openxmlformats.org/officeDocument/2006/docPropsVTypes"/>
</file>